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6904F" w14:textId="77777777" w:rsidR="00980B3D" w:rsidRDefault="00980B3D" w:rsidP="00980B3D">
      <w:pPr>
        <w:pStyle w:val="Heading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after="206"/>
        <w:rPr>
          <w:rFonts w:ascii="Segoe UI" w:hAnsi="Segoe UI" w:cs="Segoe UI"/>
          <w:color w:val="1E293B"/>
          <w:spacing w:val="-6"/>
        </w:rPr>
      </w:pPr>
      <w:r>
        <w:rPr>
          <w:rFonts w:ascii="Segoe UI" w:hAnsi="Segoe UI" w:cs="Segoe UI"/>
          <w:color w:val="1E293B"/>
          <w:spacing w:val="-6"/>
        </w:rPr>
        <w:t xml:space="preserve">Jak se </w:t>
      </w:r>
      <w:proofErr w:type="spellStart"/>
      <w:r>
        <w:rPr>
          <w:rFonts w:ascii="Segoe UI" w:hAnsi="Segoe UI" w:cs="Segoe UI"/>
          <w:color w:val="1E293B"/>
          <w:spacing w:val="-6"/>
        </w:rPr>
        <w:t>nejlépe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zbavit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odolný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astný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kvrn</w:t>
      </w:r>
      <w:proofErr w:type="spellEnd"/>
    </w:p>
    <w:p w14:paraId="4E0AFCB7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Ten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vo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zbytn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pr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id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ř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acuj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uchyn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b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pr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aždéh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d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endenc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čas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o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dn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 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dnoduch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stup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r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ber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koli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inu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z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j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vés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edmět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r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avděpodobn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á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m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168DE667" w14:textId="77777777" w:rsidR="00980B3D" w:rsidRDefault="00980B3D" w:rsidP="00980B3D">
      <w:pPr>
        <w:pStyle w:val="Heading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73" w:beforeAutospacing="0" w:after="213" w:afterAutospacing="0"/>
        <w:rPr>
          <w:rFonts w:ascii="Segoe UI" w:hAnsi="Segoe UI" w:cs="Segoe UI"/>
          <w:color w:val="1E293B"/>
          <w:spacing w:val="-6"/>
        </w:rPr>
      </w:pPr>
      <w:r>
        <w:rPr>
          <w:rFonts w:ascii="Segoe UI" w:hAnsi="Segoe UI" w:cs="Segoe UI"/>
          <w:color w:val="1E293B"/>
          <w:spacing w:val="-6"/>
        </w:rPr>
        <w:t xml:space="preserve">Jak </w:t>
      </w:r>
      <w:proofErr w:type="spellStart"/>
      <w:r>
        <w:rPr>
          <w:rFonts w:ascii="Segoe UI" w:hAnsi="Segoe UI" w:cs="Segoe UI"/>
          <w:color w:val="1E293B"/>
          <w:spacing w:val="-6"/>
        </w:rPr>
        <w:t>odstranit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astné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kvrny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z </w:t>
      </w:r>
      <w:proofErr w:type="spellStart"/>
      <w:r>
        <w:rPr>
          <w:rFonts w:ascii="Segoe UI" w:hAnsi="Segoe UI" w:cs="Segoe UI"/>
          <w:color w:val="1E293B"/>
          <w:spacing w:val="-6"/>
        </w:rPr>
        <w:t>oděvů</w:t>
      </w:r>
      <w:proofErr w:type="spellEnd"/>
    </w:p>
    <w:p w14:paraId="5CCCC2CD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Odstraně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z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ěv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ý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pravd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tíž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kolik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dnoduch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rok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š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y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ěh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chvilk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365A13F5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Nejdřív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řeb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hromážd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jak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ásob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ud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třebova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ýdl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dob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ub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artáč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rk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od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38BC5D8B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Pot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třísně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ís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vlhč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nes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j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roch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ýdl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dob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ubníh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artáč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pracu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ýdl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d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t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li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rk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odou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ch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i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sáknou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konec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pláchně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uden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odou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ch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i </w:t>
      </w:r>
      <w:proofErr w:type="spellStart"/>
      <w:proofErr w:type="gramStart"/>
      <w:r>
        <w:rPr>
          <w:rFonts w:ascii="Segoe UI" w:hAnsi="Segoe UI" w:cs="Segoe UI"/>
          <w:color w:val="1E293B"/>
          <w:sz w:val="26"/>
          <w:szCs w:val="26"/>
        </w:rPr>
        <w:t>uschnout.Pokud</w:t>
      </w:r>
      <w:proofErr w:type="spellEnd"/>
      <w:proofErr w:type="gramEnd"/>
      <w:r>
        <w:rPr>
          <w:rFonts w:ascii="Segoe UI" w:hAnsi="Segoe UI" w:cs="Segoe UI"/>
          <w:color w:val="1E293B"/>
          <w:sz w:val="26"/>
          <w:szCs w:val="26"/>
        </w:rPr>
        <w:t xml:space="preserve">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podař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ni p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ved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ěch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rok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kus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merč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ňovač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ku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š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ůstan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p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zkouš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še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ěch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eto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žn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ud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jlepš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ěv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st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hod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up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ov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2D5D7889" w14:textId="77777777" w:rsidR="00980B3D" w:rsidRDefault="00980B3D" w:rsidP="00980B3D">
      <w:pPr>
        <w:pStyle w:val="Heading3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84" w:beforeAutospacing="0" w:after="160" w:afterAutospacing="0"/>
        <w:rPr>
          <w:rFonts w:ascii="Segoe UI" w:hAnsi="Segoe UI" w:cs="Segoe UI"/>
          <w:color w:val="1E293B"/>
          <w:spacing w:val="-6"/>
        </w:rPr>
      </w:pPr>
      <w:r>
        <w:rPr>
          <w:rFonts w:ascii="Segoe UI" w:hAnsi="Segoe UI" w:cs="Segoe UI"/>
          <w:color w:val="1E293B"/>
          <w:spacing w:val="-6"/>
        </w:rPr>
        <w:t xml:space="preserve">7 </w:t>
      </w:r>
      <w:proofErr w:type="spellStart"/>
      <w:r>
        <w:rPr>
          <w:rFonts w:ascii="Segoe UI" w:hAnsi="Segoe UI" w:cs="Segoe UI"/>
          <w:color w:val="1E293B"/>
          <w:spacing w:val="-6"/>
        </w:rPr>
        <w:t>překvapivý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způsobů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, jak </w:t>
      </w:r>
      <w:proofErr w:type="spellStart"/>
      <w:r>
        <w:rPr>
          <w:rFonts w:ascii="Segoe UI" w:hAnsi="Segoe UI" w:cs="Segoe UI"/>
          <w:color w:val="1E293B"/>
          <w:spacing w:val="-6"/>
        </w:rPr>
        <w:t>zabránit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tomu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, aby se </w:t>
      </w:r>
      <w:proofErr w:type="spellStart"/>
      <w:r>
        <w:rPr>
          <w:rFonts w:ascii="Segoe UI" w:hAnsi="Segoe UI" w:cs="Segoe UI"/>
          <w:color w:val="1E293B"/>
          <w:spacing w:val="-6"/>
        </w:rPr>
        <w:t>vám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na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oblečen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dostala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astnota</w:t>
      </w:r>
      <w:proofErr w:type="spellEnd"/>
    </w:p>
    <w:p w14:paraId="75E5EDD8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Mastnot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tížn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niteln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al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kolik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dnoduch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rad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brá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om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aby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ůbec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stal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d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d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působ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jak toh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osáhnou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:</w:t>
      </w:r>
    </w:p>
    <w:p w14:paraId="10E25BA7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1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os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ástěr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T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chrá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š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e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ý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am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6E2C399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2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acov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loch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kry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alobal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b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ergamenový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apír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T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ů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brá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ší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u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476ABAF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3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maž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travi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ve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ástě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t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ozstři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T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ů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klo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u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šeh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67A53003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lastRenderedPageBreak/>
        <w:t xml:space="preserve">4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os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ol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hn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ěsný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ístů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d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by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u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l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lep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472FE251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5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ě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blí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lhk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proofErr w:type="gramStart"/>
      <w:r>
        <w:rPr>
          <w:rFonts w:ascii="Segoe UI" w:hAnsi="Segoe UI" w:cs="Segoe UI"/>
          <w:color w:val="1E293B"/>
          <w:sz w:val="26"/>
          <w:szCs w:val="26"/>
        </w:rPr>
        <w:t>hadřík.Ten</w:t>
      </w:r>
      <w:proofErr w:type="spellEnd"/>
      <w:proofErr w:type="gram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z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k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kamžitém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et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ozlit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ekuti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130A279A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6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čas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y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uc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brání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enos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ot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079E0130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7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Investu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d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valitn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uchyňsk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těr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těrk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ol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t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ot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ý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ělý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působe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jak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drže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ř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ař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čist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3A0316E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Dodržování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ěch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jednoduch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ip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brá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om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aby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á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ničil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43951C22" w14:textId="77777777" w:rsidR="00980B3D" w:rsidRDefault="00980B3D" w:rsidP="00980B3D">
      <w:pPr>
        <w:pStyle w:val="Heading3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84" w:beforeAutospacing="0" w:after="160" w:afterAutospacing="0"/>
        <w:rPr>
          <w:rFonts w:ascii="Segoe UI" w:hAnsi="Segoe UI" w:cs="Segoe UI"/>
          <w:color w:val="1E293B"/>
          <w:spacing w:val="-6"/>
        </w:rPr>
      </w:pPr>
      <w:proofErr w:type="spellStart"/>
      <w:r>
        <w:rPr>
          <w:rFonts w:ascii="Segoe UI" w:hAnsi="Segoe UI" w:cs="Segoe UI"/>
          <w:color w:val="1E293B"/>
          <w:spacing w:val="-6"/>
        </w:rPr>
        <w:t>Nejlepš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produkty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na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odstranění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mastných</w:t>
      </w:r>
      <w:proofErr w:type="spellEnd"/>
      <w:r>
        <w:rPr>
          <w:rFonts w:ascii="Segoe UI" w:hAnsi="Segoe UI" w:cs="Segoe UI"/>
          <w:color w:val="1E293B"/>
          <w:spacing w:val="-6"/>
        </w:rPr>
        <w:t xml:space="preserve"> </w:t>
      </w:r>
      <w:proofErr w:type="spellStart"/>
      <w:r>
        <w:rPr>
          <w:rFonts w:ascii="Segoe UI" w:hAnsi="Segoe UI" w:cs="Segoe UI"/>
          <w:color w:val="1E293B"/>
          <w:spacing w:val="-6"/>
        </w:rPr>
        <w:t>skvrn</w:t>
      </w:r>
      <w:proofErr w:type="spellEnd"/>
    </w:p>
    <w:p w14:paraId="4A650FA7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Poku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s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á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leč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jev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existuj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koli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duktů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r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á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h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n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jvhodnějš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ýrob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ávis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ávažnost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kanině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ěv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22166890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N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lehk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y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ač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byčejn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rostřed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dob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ač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ýdl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ádob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nés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moc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ubníh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artáčk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ho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pracova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alij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hork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odou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ch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i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sáknou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pláchně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udeno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vodou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ch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uschnou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0B62F8F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288" w:afterAutospacing="0"/>
        <w:rPr>
          <w:rFonts w:ascii="Segoe UI" w:hAnsi="Segoe UI" w:cs="Segoe UI"/>
          <w:color w:val="1E293B"/>
          <w:sz w:val="26"/>
          <w:szCs w:val="26"/>
        </w:rPr>
      </w:pPr>
      <w:r>
        <w:rPr>
          <w:rFonts w:ascii="Segoe UI" w:hAnsi="Segoe UI" w:cs="Segoe UI"/>
          <w:color w:val="1E293B"/>
          <w:sz w:val="26"/>
          <w:szCs w:val="26"/>
        </w:rPr>
        <w:t xml:space="preserve">U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ilnější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astn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ů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ý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utné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použí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merč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straňovač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. K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dispozici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noh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různý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nač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akž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žn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ud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use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zkouše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ěkoli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znače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ž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ajdet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u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,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ter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ám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ud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jlép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hovova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784B5338" w14:textId="77777777" w:rsidR="00980B3D" w:rsidRDefault="00980B3D" w:rsidP="00980B3D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288" w:beforeAutospacing="0" w:after="0" w:afterAutospacing="0"/>
        <w:rPr>
          <w:rFonts w:ascii="Segoe UI" w:hAnsi="Segoe UI" w:cs="Segoe UI"/>
          <w:color w:val="1E293B"/>
          <w:sz w:val="26"/>
          <w:szCs w:val="26"/>
        </w:rPr>
      </w:pPr>
      <w:proofErr w:type="spellStart"/>
      <w:r>
        <w:rPr>
          <w:rFonts w:ascii="Segoe UI" w:hAnsi="Segoe UI" w:cs="Segoe UI"/>
          <w:color w:val="1E293B"/>
          <w:sz w:val="26"/>
          <w:szCs w:val="26"/>
        </w:rPr>
        <w:t>Poku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je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šak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kvrna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stál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iditelnáp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zkoušen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šech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těchto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etod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bude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možná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ejlepší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oděv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vyhod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a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koupit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1E293B"/>
          <w:sz w:val="26"/>
          <w:szCs w:val="26"/>
        </w:rPr>
        <w:t>nový</w:t>
      </w:r>
      <w:proofErr w:type="spellEnd"/>
      <w:r>
        <w:rPr>
          <w:rFonts w:ascii="Segoe UI" w:hAnsi="Segoe UI" w:cs="Segoe UI"/>
          <w:color w:val="1E293B"/>
          <w:sz w:val="26"/>
          <w:szCs w:val="26"/>
        </w:rPr>
        <w:t>.</w:t>
      </w:r>
    </w:p>
    <w:p w14:paraId="54BB1A94" w14:textId="77777777" w:rsidR="00AA56B5" w:rsidRPr="00980B3D" w:rsidRDefault="00AA56B5" w:rsidP="00980B3D"/>
    <w:sectPr w:rsidR="00AA56B5" w:rsidRPr="00980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A3NDM1NzM2MzJQ0lEKTi0uzszPAykwrAUA6OeQJywAAAA="/>
  </w:docVars>
  <w:rsids>
    <w:rsidRoot w:val="000C5013"/>
    <w:rsid w:val="000B4F8A"/>
    <w:rsid w:val="000C5013"/>
    <w:rsid w:val="00980B3D"/>
    <w:rsid w:val="00AA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3C65"/>
  <w15:chartTrackingRefBased/>
  <w15:docId w15:val="{A86C69E5-46AE-4A39-BACA-C2301FADC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50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C50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501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501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C5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501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B4F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5</Words>
  <Characters>2482</Characters>
  <Application>Microsoft Office Word</Application>
  <DocSecurity>0</DocSecurity>
  <Lines>20</Lines>
  <Paragraphs>5</Paragraphs>
  <ScaleCrop>false</ScaleCrop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stna Opice</dc:creator>
  <cp:keywords/>
  <dc:description/>
  <cp:lastModifiedBy>Stastna Opice</cp:lastModifiedBy>
  <cp:revision>2</cp:revision>
  <dcterms:created xsi:type="dcterms:W3CDTF">2022-03-11T16:49:00Z</dcterms:created>
  <dcterms:modified xsi:type="dcterms:W3CDTF">2022-03-11T16:49:00Z</dcterms:modified>
</cp:coreProperties>
</file>